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E86F3" w14:textId="77777777" w:rsidR="00215FA5" w:rsidRPr="00DB1D49" w:rsidRDefault="00215FA5" w:rsidP="00215FA5">
      <w:pPr>
        <w:rPr>
          <w:b/>
          <w:sz w:val="28"/>
          <w:lang w:val="ro-RO"/>
        </w:rPr>
      </w:pPr>
      <w:r w:rsidRPr="0088383C">
        <w:rPr>
          <w:b/>
          <w:sz w:val="28"/>
          <w:lang w:val="ro-RO"/>
        </w:rPr>
        <w:t>UN</w:t>
      </w:r>
      <w:r w:rsidRPr="00DB1D49">
        <w:rPr>
          <w:b/>
          <w:sz w:val="28"/>
          <w:lang w:val="ro-RO"/>
        </w:rPr>
        <w:t xml:space="preserve">IVERSITATEA PETROL </w:t>
      </w:r>
      <w:r>
        <w:rPr>
          <w:b/>
          <w:sz w:val="28"/>
          <w:lang w:val="ro-RO"/>
        </w:rPr>
        <w:t>–</w:t>
      </w:r>
      <w:r w:rsidRPr="00DB1D49">
        <w:rPr>
          <w:b/>
          <w:sz w:val="28"/>
          <w:lang w:val="ro-RO"/>
        </w:rPr>
        <w:t xml:space="preserve"> GAZE DIN PLOIEŞTI</w:t>
      </w:r>
    </w:p>
    <w:p w14:paraId="0B6C1736" w14:textId="77777777" w:rsidR="00215FA5" w:rsidRPr="00DB1D49" w:rsidRDefault="00215FA5" w:rsidP="00215FA5">
      <w:pPr>
        <w:rPr>
          <w:lang w:val="ro-RO"/>
        </w:rPr>
      </w:pPr>
      <w:r w:rsidRPr="00DB1D49">
        <w:rPr>
          <w:lang w:val="ro-RO"/>
        </w:rPr>
        <w:t xml:space="preserve">DEPARTAMENTUL </w:t>
      </w:r>
      <w:r w:rsidR="00566484">
        <w:rPr>
          <w:lang w:val="ro-RO"/>
        </w:rPr>
        <w:t>PENTRU PREGATIREA PERSONALULUI DIDACTIC</w:t>
      </w:r>
    </w:p>
    <w:p w14:paraId="4CC31AB4" w14:textId="77777777" w:rsidR="00CB2D38" w:rsidRDefault="00CB2D38" w:rsidP="00215FA5">
      <w:pPr>
        <w:rPr>
          <w:lang w:val="ro-RO"/>
        </w:rPr>
      </w:pPr>
    </w:p>
    <w:p w14:paraId="73E44C0C" w14:textId="77777777" w:rsidR="00CB2D38" w:rsidRDefault="00CB2D38" w:rsidP="00215FA5">
      <w:pPr>
        <w:rPr>
          <w:lang w:val="ro-RO"/>
        </w:rPr>
      </w:pPr>
    </w:p>
    <w:p w14:paraId="18464E57" w14:textId="77777777" w:rsidR="00CB2D38" w:rsidRDefault="00CB2D38" w:rsidP="00215FA5">
      <w:pPr>
        <w:rPr>
          <w:lang w:val="ro-RO"/>
        </w:rPr>
      </w:pPr>
    </w:p>
    <w:p w14:paraId="5C381B52" w14:textId="77777777" w:rsidR="00CB2D38" w:rsidRDefault="00CB2D38" w:rsidP="00215FA5">
      <w:pPr>
        <w:rPr>
          <w:lang w:val="ro-RO"/>
        </w:rPr>
      </w:pPr>
    </w:p>
    <w:p w14:paraId="6F7D1013" w14:textId="77777777" w:rsidR="00CB2D38" w:rsidRDefault="00CB2D38" w:rsidP="00215FA5">
      <w:pPr>
        <w:rPr>
          <w:lang w:val="ro-RO"/>
        </w:rPr>
      </w:pPr>
    </w:p>
    <w:p w14:paraId="2BDE8956" w14:textId="77777777" w:rsidR="00CB2D38" w:rsidRDefault="00CB2D38" w:rsidP="00215FA5">
      <w:pPr>
        <w:rPr>
          <w:lang w:val="ro-RO"/>
        </w:rPr>
      </w:pPr>
    </w:p>
    <w:p w14:paraId="13477965" w14:textId="77777777" w:rsidR="00CB2D38" w:rsidRDefault="00CB2D38" w:rsidP="00215FA5">
      <w:pPr>
        <w:rPr>
          <w:lang w:val="ro-RO"/>
        </w:rPr>
      </w:pPr>
    </w:p>
    <w:p w14:paraId="3808C04E" w14:textId="77777777" w:rsidR="00CB2D38" w:rsidRDefault="00CB2D38" w:rsidP="00EB7DF2">
      <w:pPr>
        <w:jc w:val="center"/>
        <w:rPr>
          <w:sz w:val="28"/>
          <w:szCs w:val="28"/>
          <w:lang w:val="ro-RO"/>
        </w:rPr>
      </w:pPr>
      <w:r w:rsidRPr="00CB2D38">
        <w:rPr>
          <w:sz w:val="28"/>
          <w:szCs w:val="28"/>
          <w:lang w:val="ro-RO"/>
        </w:rPr>
        <w:t>Cerere</w:t>
      </w:r>
    </w:p>
    <w:p w14:paraId="42C6350C" w14:textId="77777777" w:rsidR="00B20BDF" w:rsidRDefault="00B20BDF" w:rsidP="00EB7DF2">
      <w:pPr>
        <w:jc w:val="center"/>
        <w:rPr>
          <w:sz w:val="28"/>
          <w:szCs w:val="28"/>
          <w:lang w:val="ro-RO"/>
        </w:rPr>
      </w:pPr>
    </w:p>
    <w:p w14:paraId="48EDD67D" w14:textId="77777777" w:rsidR="007A7570" w:rsidRDefault="007A7570" w:rsidP="00EB7DF2">
      <w:pPr>
        <w:jc w:val="center"/>
        <w:rPr>
          <w:sz w:val="28"/>
          <w:szCs w:val="28"/>
          <w:lang w:val="ro-RO"/>
        </w:rPr>
      </w:pPr>
      <w:r>
        <w:rPr>
          <w:sz w:val="28"/>
          <w:szCs w:val="28"/>
          <w:lang w:val="ro-RO"/>
        </w:rPr>
        <w:t>Gradul didactic I</w:t>
      </w:r>
      <w:r w:rsidR="00720141">
        <w:rPr>
          <w:sz w:val="28"/>
          <w:szCs w:val="28"/>
          <w:lang w:val="ro-RO"/>
        </w:rPr>
        <w:t>I</w:t>
      </w:r>
    </w:p>
    <w:p w14:paraId="674A5E09" w14:textId="77777777" w:rsidR="00B20BDF" w:rsidRDefault="00B20BDF" w:rsidP="00EB7DF2">
      <w:pPr>
        <w:jc w:val="center"/>
        <w:rPr>
          <w:sz w:val="28"/>
          <w:szCs w:val="28"/>
          <w:lang w:val="ro-RO"/>
        </w:rPr>
      </w:pPr>
    </w:p>
    <w:p w14:paraId="2B067D4D" w14:textId="77777777" w:rsidR="00B20BDF" w:rsidRPr="00CB2D38" w:rsidRDefault="00720141" w:rsidP="00EB7DF2">
      <w:pPr>
        <w:jc w:val="center"/>
        <w:rPr>
          <w:sz w:val="28"/>
          <w:szCs w:val="28"/>
          <w:lang w:val="ro-RO"/>
        </w:rPr>
      </w:pPr>
      <w:r>
        <w:rPr>
          <w:sz w:val="28"/>
          <w:szCs w:val="28"/>
          <w:lang w:val="ro-RO"/>
        </w:rPr>
        <w:t>Sesiunea</w:t>
      </w:r>
      <w:r w:rsidR="00B20BDF">
        <w:rPr>
          <w:sz w:val="28"/>
          <w:szCs w:val="28"/>
          <w:lang w:val="ro-RO"/>
        </w:rPr>
        <w:t xml:space="preserve"> </w:t>
      </w:r>
      <w:r w:rsidR="00BE5F2E">
        <w:rPr>
          <w:sz w:val="28"/>
          <w:szCs w:val="28"/>
          <w:lang w:val="ro-RO"/>
        </w:rPr>
        <w:t>2021</w:t>
      </w:r>
    </w:p>
    <w:p w14:paraId="3301BA61" w14:textId="77777777" w:rsidR="00CB2D38" w:rsidRPr="00DB1D49" w:rsidRDefault="00CB2D38" w:rsidP="00EB7DF2">
      <w:pPr>
        <w:jc w:val="center"/>
        <w:rPr>
          <w:lang w:val="ro-RO"/>
        </w:rPr>
      </w:pPr>
    </w:p>
    <w:p w14:paraId="6457F90C" w14:textId="77777777" w:rsidR="00215FA5" w:rsidRDefault="00215FA5" w:rsidP="00EB7DF2">
      <w:pPr>
        <w:jc w:val="center"/>
        <w:rPr>
          <w:lang w:val="ro-RO"/>
        </w:rPr>
      </w:pPr>
    </w:p>
    <w:p w14:paraId="1DFA2B16" w14:textId="77777777" w:rsidR="00CB2D38" w:rsidRDefault="00CB2D38" w:rsidP="00215FA5">
      <w:pPr>
        <w:rPr>
          <w:lang w:val="ro-RO"/>
        </w:rPr>
      </w:pPr>
    </w:p>
    <w:p w14:paraId="2153A9C9" w14:textId="77777777" w:rsidR="00CB2D38" w:rsidRDefault="00CB2D38" w:rsidP="00215FA5">
      <w:pPr>
        <w:rPr>
          <w:lang w:val="ro-RO"/>
        </w:rPr>
      </w:pPr>
    </w:p>
    <w:p w14:paraId="21A53FBD" w14:textId="77777777" w:rsidR="00CB2D38" w:rsidRPr="00DB1D49" w:rsidRDefault="00CB2D38" w:rsidP="00215FA5">
      <w:pPr>
        <w:rPr>
          <w:lang w:val="ro-RO"/>
        </w:rPr>
      </w:pPr>
    </w:p>
    <w:p w14:paraId="5B8B0695" w14:textId="77777777" w:rsidR="00215FA5" w:rsidRPr="00DB1D49" w:rsidRDefault="00215FA5" w:rsidP="00215FA5">
      <w:pPr>
        <w:rPr>
          <w:lang w:val="ro-RO"/>
        </w:rPr>
      </w:pPr>
    </w:p>
    <w:p w14:paraId="7F88628F" w14:textId="77777777" w:rsidR="00CB2D38" w:rsidRPr="007A7570" w:rsidRDefault="007A7570" w:rsidP="00CB2D38">
      <w:pPr>
        <w:spacing w:line="480" w:lineRule="auto"/>
        <w:ind w:firstLine="720"/>
        <w:jc w:val="both"/>
        <w:rPr>
          <w:lang w:val="ro-RO"/>
        </w:rPr>
      </w:pPr>
      <w:r w:rsidRPr="007A7570">
        <w:rPr>
          <w:lang w:val="ro-RO"/>
        </w:rPr>
        <w:t>Subsemnata/ul</w:t>
      </w:r>
      <w:r w:rsidR="00CB2D38" w:rsidRPr="007A7570">
        <w:rPr>
          <w:lang w:val="ro-RO"/>
        </w:rPr>
        <w:t xml:space="preserve"> ...............................................................</w:t>
      </w:r>
      <w:r w:rsidRPr="007A7570">
        <w:rPr>
          <w:lang w:val="ro-RO"/>
        </w:rPr>
        <w:t>.........</w:t>
      </w:r>
      <w:r w:rsidR="00CB2D38" w:rsidRPr="007A7570">
        <w:rPr>
          <w:lang w:val="ro-RO"/>
        </w:rPr>
        <w:t xml:space="preserve">......................................... , </w:t>
      </w:r>
    </w:p>
    <w:p w14:paraId="2E39FF63" w14:textId="77777777" w:rsidR="00CB2D38" w:rsidRDefault="00266A80" w:rsidP="00CB2D38">
      <w:pPr>
        <w:spacing w:line="480" w:lineRule="auto"/>
        <w:jc w:val="both"/>
        <w:rPr>
          <w:lang w:val="ro-RO"/>
        </w:rPr>
      </w:pPr>
      <w:r>
        <w:rPr>
          <w:lang w:val="ro-RO"/>
        </w:rPr>
        <w:t>funcţia</w:t>
      </w:r>
      <w:r w:rsidR="00DB1A53">
        <w:rPr>
          <w:lang w:val="ro-RO"/>
        </w:rPr>
        <w:t>.......................................</w:t>
      </w:r>
      <w:r w:rsidR="00EB7DF2">
        <w:rPr>
          <w:lang w:val="ro-RO"/>
        </w:rPr>
        <w:t>..., specializarea.........................................................................</w:t>
      </w:r>
      <w:r w:rsidR="00CB2D38" w:rsidRPr="007A7570">
        <w:rPr>
          <w:lang w:val="ro-RO"/>
        </w:rPr>
        <w:t>la Şcoala / Liceul .................</w:t>
      </w:r>
      <w:r w:rsidR="00DB1A53">
        <w:rPr>
          <w:lang w:val="ro-RO"/>
        </w:rPr>
        <w:t>.......................</w:t>
      </w:r>
      <w:r w:rsidR="00CB2D38" w:rsidRPr="007A7570">
        <w:rPr>
          <w:lang w:val="ro-RO"/>
        </w:rPr>
        <w:t>........</w:t>
      </w:r>
      <w:r w:rsidR="00B20BDF">
        <w:rPr>
          <w:lang w:val="ro-RO"/>
        </w:rPr>
        <w:t>.......</w:t>
      </w:r>
      <w:r w:rsidR="00CB2D38" w:rsidRPr="007A7570">
        <w:rPr>
          <w:lang w:val="ro-RO"/>
        </w:rPr>
        <w:t>...</w:t>
      </w:r>
      <w:r w:rsidR="008D68B6">
        <w:rPr>
          <w:lang w:val="ro-RO"/>
        </w:rPr>
        <w:t>.......................................................</w:t>
      </w:r>
      <w:r w:rsidR="00CB2D38" w:rsidRPr="007A7570">
        <w:rPr>
          <w:lang w:val="ro-RO"/>
        </w:rPr>
        <w:t>......,</w:t>
      </w:r>
    </w:p>
    <w:p w14:paraId="02074120" w14:textId="77777777" w:rsidR="00B20BDF" w:rsidRPr="007A7570" w:rsidRDefault="00B20BDF" w:rsidP="00CB2D38">
      <w:pPr>
        <w:spacing w:line="480" w:lineRule="auto"/>
        <w:jc w:val="both"/>
        <w:rPr>
          <w:lang w:val="ro-RO"/>
        </w:rPr>
      </w:pPr>
      <w:r>
        <w:rPr>
          <w:lang w:val="ro-RO"/>
        </w:rPr>
        <w:t>telefon..........................</w:t>
      </w:r>
      <w:r w:rsidR="00FA39C8">
        <w:rPr>
          <w:lang w:val="ro-RO"/>
        </w:rPr>
        <w:t>............................., adresa email............................................................,</w:t>
      </w:r>
    </w:p>
    <w:p w14:paraId="6B5A1907" w14:textId="77777777" w:rsidR="00CB2D38" w:rsidRPr="007A7570" w:rsidRDefault="00720141" w:rsidP="00C31042">
      <w:pPr>
        <w:spacing w:line="480" w:lineRule="auto"/>
        <w:jc w:val="both"/>
        <w:rPr>
          <w:lang w:val="ro-RO"/>
        </w:rPr>
      </w:pPr>
      <w:r>
        <w:rPr>
          <w:lang w:val="ro-RO"/>
        </w:rPr>
        <w:t>vă rog să-mi aprobaţi înscrierea la cursurile de pregătire în vederea acordării examenului de grad didactic II, sesiune</w:t>
      </w:r>
      <w:r w:rsidR="00BE5F2E">
        <w:rPr>
          <w:lang w:val="ro-RO"/>
        </w:rPr>
        <w:t>a 2021.</w:t>
      </w:r>
    </w:p>
    <w:p w14:paraId="7A7F086B" w14:textId="77777777" w:rsidR="00CB2D38" w:rsidRPr="007A7570" w:rsidRDefault="00CB2D38">
      <w:pPr>
        <w:rPr>
          <w:lang w:val="ro-RO"/>
        </w:rPr>
      </w:pPr>
    </w:p>
    <w:p w14:paraId="7672F0C5" w14:textId="77777777" w:rsidR="00CB2D38" w:rsidRPr="007A7570" w:rsidRDefault="00CB2D38">
      <w:pPr>
        <w:rPr>
          <w:lang w:val="ro-RO"/>
        </w:rPr>
      </w:pPr>
    </w:p>
    <w:p w14:paraId="328BB82B" w14:textId="77777777" w:rsidR="00CB2D38" w:rsidRPr="007A7570" w:rsidRDefault="00CB2D38">
      <w:pPr>
        <w:rPr>
          <w:lang w:val="ro-RO"/>
        </w:rPr>
      </w:pPr>
    </w:p>
    <w:p w14:paraId="3525142D" w14:textId="77777777" w:rsidR="00CB2D38" w:rsidRPr="007A7570" w:rsidRDefault="00CB2D38">
      <w:pPr>
        <w:rPr>
          <w:lang w:val="ro-RO"/>
        </w:rPr>
      </w:pPr>
      <w:r w:rsidRPr="007A7570">
        <w:rPr>
          <w:lang w:val="ro-RO"/>
        </w:rPr>
        <w:t xml:space="preserve">                        Data,                                                                          Semnătura,</w:t>
      </w:r>
    </w:p>
    <w:p w14:paraId="6A83D1EB" w14:textId="77777777" w:rsidR="00CB2D38" w:rsidRPr="007A7570" w:rsidRDefault="00CB2D38">
      <w:pPr>
        <w:rPr>
          <w:lang w:val="ro-RO"/>
        </w:rPr>
      </w:pPr>
      <w:r w:rsidRPr="007A7570">
        <w:rPr>
          <w:lang w:val="ro-RO"/>
        </w:rPr>
        <w:t xml:space="preserve"> </w:t>
      </w:r>
    </w:p>
    <w:p w14:paraId="5E1920D3" w14:textId="77777777" w:rsidR="00CB2D38" w:rsidRPr="007A7570" w:rsidRDefault="00CB2D38" w:rsidP="00CB2D38">
      <w:pPr>
        <w:jc w:val="center"/>
        <w:rPr>
          <w:lang w:val="ro-RO"/>
        </w:rPr>
      </w:pPr>
    </w:p>
    <w:p w14:paraId="050D338B" w14:textId="77777777" w:rsidR="00CB2D38" w:rsidRPr="007A7570" w:rsidRDefault="00CB2D38" w:rsidP="00CB2D38">
      <w:pPr>
        <w:jc w:val="center"/>
        <w:rPr>
          <w:lang w:val="ro-RO"/>
        </w:rPr>
      </w:pPr>
    </w:p>
    <w:p w14:paraId="667F1CC2" w14:textId="77777777" w:rsidR="00CB2D38" w:rsidRPr="007A7570" w:rsidRDefault="00CB2D38" w:rsidP="00CB2D38">
      <w:pPr>
        <w:jc w:val="center"/>
        <w:rPr>
          <w:lang w:val="ro-RO"/>
        </w:rPr>
      </w:pPr>
    </w:p>
    <w:p w14:paraId="357F2055" w14:textId="77777777" w:rsidR="00CB2D38" w:rsidRPr="007A7570" w:rsidRDefault="00CB2D38" w:rsidP="00CB2D38">
      <w:pPr>
        <w:jc w:val="center"/>
        <w:rPr>
          <w:lang w:val="ro-RO"/>
        </w:rPr>
      </w:pPr>
    </w:p>
    <w:p w14:paraId="69083F42" w14:textId="77777777" w:rsidR="00CB2D38" w:rsidRPr="007A7570" w:rsidRDefault="00CB2D38" w:rsidP="00CB2D38">
      <w:pPr>
        <w:jc w:val="center"/>
        <w:rPr>
          <w:lang w:val="ro-RO"/>
        </w:rPr>
      </w:pPr>
    </w:p>
    <w:p w14:paraId="7C6FB3C5" w14:textId="77777777" w:rsidR="00CB2D38" w:rsidRPr="00CB2D38" w:rsidRDefault="00FA39C8" w:rsidP="00CB2D38">
      <w:pPr>
        <w:jc w:val="center"/>
        <w:rPr>
          <w:lang w:val="es-ES"/>
        </w:rPr>
      </w:pPr>
      <w:proofErr w:type="spellStart"/>
      <w:r>
        <w:rPr>
          <w:lang w:val="es-ES"/>
        </w:rPr>
        <w:t>Doamnei</w:t>
      </w:r>
      <w:proofErr w:type="spellEnd"/>
      <w:r>
        <w:rPr>
          <w:lang w:val="es-ES"/>
        </w:rPr>
        <w:t xml:space="preserve"> </w:t>
      </w:r>
      <w:r w:rsidR="00925CDC">
        <w:rPr>
          <w:lang w:val="es-ES"/>
        </w:rPr>
        <w:t xml:space="preserve"> Director a</w:t>
      </w:r>
      <w:r w:rsidR="00566484">
        <w:rPr>
          <w:lang w:val="es-ES"/>
        </w:rPr>
        <w:t xml:space="preserve"> D.P.P.D.</w:t>
      </w:r>
    </w:p>
    <w:sectPr w:rsidR="00CB2D38" w:rsidRPr="00CB2D38" w:rsidSect="007A7570">
      <w:footerReference w:type="default" r:id="rId6"/>
      <w:pgSz w:w="12242" w:h="15842" w:code="1"/>
      <w:pgMar w:top="1134" w:right="1242" w:bottom="1418" w:left="1900" w:header="567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FCA84" w14:textId="77777777" w:rsidR="003B5F98" w:rsidRDefault="003B5F98" w:rsidP="00E64AF5">
      <w:r>
        <w:separator/>
      </w:r>
    </w:p>
  </w:endnote>
  <w:endnote w:type="continuationSeparator" w:id="0">
    <w:p w14:paraId="44347289" w14:textId="77777777" w:rsidR="003B5F98" w:rsidRDefault="003B5F98" w:rsidP="00E64A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2A3A3" w14:textId="77777777" w:rsidR="00241A15" w:rsidRPr="00241A15" w:rsidRDefault="00241A15">
    <w:pPr>
      <w:pStyle w:val="Footer"/>
      <w:rPr>
        <w:b/>
        <w:i/>
      </w:rPr>
    </w:pPr>
    <w:r w:rsidRPr="00241A15">
      <w:rPr>
        <w:b/>
        <w:i/>
      </w:rPr>
      <w:t xml:space="preserve">F324.14/Ed.1                                                                             </w:t>
    </w:r>
    <w:r w:rsidR="00E47AE3">
      <w:rPr>
        <w:b/>
        <w:i/>
      </w:rPr>
      <w:t xml:space="preserve">Document de </w:t>
    </w:r>
    <w:proofErr w:type="spellStart"/>
    <w:r w:rsidR="00E47AE3">
      <w:rPr>
        <w:b/>
        <w:i/>
      </w:rPr>
      <w:t>uz</w:t>
    </w:r>
    <w:proofErr w:type="spellEnd"/>
    <w:r w:rsidR="00E47AE3">
      <w:rPr>
        <w:b/>
        <w:i/>
      </w:rPr>
      <w:t xml:space="preserve"> inter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53964" w14:textId="77777777" w:rsidR="003B5F98" w:rsidRDefault="003B5F98" w:rsidP="00E64AF5">
      <w:r>
        <w:separator/>
      </w:r>
    </w:p>
  </w:footnote>
  <w:footnote w:type="continuationSeparator" w:id="0">
    <w:p w14:paraId="0B74C01D" w14:textId="77777777" w:rsidR="003B5F98" w:rsidRDefault="003B5F98" w:rsidP="00E64AF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63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NjGzNDeyMLQ0NTNQ0lEKTi0uzszPAykwrAUAJRSq3CwAAAA="/>
  </w:docVars>
  <w:rsids>
    <w:rsidRoot w:val="00B26D1F"/>
    <w:rsid w:val="000A69C7"/>
    <w:rsid w:val="000F6419"/>
    <w:rsid w:val="00132025"/>
    <w:rsid w:val="001F760D"/>
    <w:rsid w:val="00215FA5"/>
    <w:rsid w:val="00241A15"/>
    <w:rsid w:val="00266A80"/>
    <w:rsid w:val="00341FA0"/>
    <w:rsid w:val="00355418"/>
    <w:rsid w:val="003B5F98"/>
    <w:rsid w:val="003B713F"/>
    <w:rsid w:val="00402736"/>
    <w:rsid w:val="004B7295"/>
    <w:rsid w:val="004D1242"/>
    <w:rsid w:val="004D1F71"/>
    <w:rsid w:val="004E1868"/>
    <w:rsid w:val="004E1943"/>
    <w:rsid w:val="005572BF"/>
    <w:rsid w:val="005613AD"/>
    <w:rsid w:val="00566484"/>
    <w:rsid w:val="005B15D4"/>
    <w:rsid w:val="00601C1B"/>
    <w:rsid w:val="00720141"/>
    <w:rsid w:val="007877A8"/>
    <w:rsid w:val="007A7570"/>
    <w:rsid w:val="007D2E59"/>
    <w:rsid w:val="007D5065"/>
    <w:rsid w:val="00844B0B"/>
    <w:rsid w:val="008D68B6"/>
    <w:rsid w:val="0092221A"/>
    <w:rsid w:val="00925CDC"/>
    <w:rsid w:val="00930680"/>
    <w:rsid w:val="00935C55"/>
    <w:rsid w:val="00936755"/>
    <w:rsid w:val="009F48C2"/>
    <w:rsid w:val="00A71BD4"/>
    <w:rsid w:val="00A74DA9"/>
    <w:rsid w:val="00B20BDF"/>
    <w:rsid w:val="00B26D1F"/>
    <w:rsid w:val="00BC7200"/>
    <w:rsid w:val="00BE5598"/>
    <w:rsid w:val="00BE5F2E"/>
    <w:rsid w:val="00C31042"/>
    <w:rsid w:val="00C83BB1"/>
    <w:rsid w:val="00CB2D38"/>
    <w:rsid w:val="00D012BA"/>
    <w:rsid w:val="00D01E60"/>
    <w:rsid w:val="00D77701"/>
    <w:rsid w:val="00DB1A53"/>
    <w:rsid w:val="00DD56E3"/>
    <w:rsid w:val="00E47AE3"/>
    <w:rsid w:val="00E64AF5"/>
    <w:rsid w:val="00E82CA2"/>
    <w:rsid w:val="00EB7DF2"/>
    <w:rsid w:val="00ED4CD9"/>
    <w:rsid w:val="00F3125F"/>
    <w:rsid w:val="00F55E0A"/>
    <w:rsid w:val="00F6476B"/>
    <w:rsid w:val="00F73016"/>
    <w:rsid w:val="00FA39C8"/>
    <w:rsid w:val="00FA5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0F1281"/>
  <w15:chartTrackingRefBased/>
  <w15:docId w15:val="{327A376B-12B8-4AD9-938E-D64EE0972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5FA5"/>
    <w:rPr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sid w:val="005613A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E64AF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64AF5"/>
    <w:rPr>
      <w:sz w:val="24"/>
    </w:rPr>
  </w:style>
  <w:style w:type="paragraph" w:styleId="Footer">
    <w:name w:val="footer"/>
    <w:basedOn w:val="Normal"/>
    <w:link w:val="FooterChar"/>
    <w:uiPriority w:val="99"/>
    <w:rsid w:val="00E64AF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64AF5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ATEA PETROL – GAZE DIN PLOIEŞTI</vt:lpstr>
    </vt:vector>
  </TitlesOfParts>
  <Company>UPG Ploiesti</Company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ATEA PETROL – GAZE DIN PLOIEŞTI</dc:title>
  <dc:subject/>
  <dc:creator>Secretariatul General</dc:creator>
  <cp:keywords/>
  <cp:lastModifiedBy>Bogdan</cp:lastModifiedBy>
  <cp:revision>2</cp:revision>
  <cp:lastPrinted>2014-05-14T07:10:00Z</cp:lastPrinted>
  <dcterms:created xsi:type="dcterms:W3CDTF">2021-06-02T19:11:00Z</dcterms:created>
  <dcterms:modified xsi:type="dcterms:W3CDTF">2021-06-02T19:11:00Z</dcterms:modified>
</cp:coreProperties>
</file>